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490" w:type="dxa"/>
        <w:tblLook w:val="04A0" w:firstRow="1" w:lastRow="0" w:firstColumn="1" w:lastColumn="0" w:noHBand="0" w:noVBand="1"/>
      </w:tblPr>
      <w:tblGrid>
        <w:gridCol w:w="1836"/>
        <w:gridCol w:w="8545"/>
        <w:gridCol w:w="1616"/>
        <w:gridCol w:w="1233"/>
        <w:gridCol w:w="1260"/>
      </w:tblGrid>
      <w:tr w:rsidR="00B50014" w:rsidRPr="00A93694" w14:paraId="0B901B98" w14:textId="77777777" w:rsidTr="00806537">
        <w:trPr>
          <w:trHeight w:val="384"/>
        </w:trPr>
        <w:tc>
          <w:tcPr>
            <w:tcW w:w="14490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21D909" w14:textId="77777777" w:rsidR="00B50014" w:rsidRPr="00A93694" w:rsidRDefault="00B50014" w:rsidP="00AC67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</w:pPr>
            <w:r w:rsidRPr="00A9369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Archway Classical Academy | Arete</w:t>
            </w:r>
          </w:p>
        </w:tc>
      </w:tr>
      <w:tr w:rsidR="00B50014" w:rsidRPr="00A93694" w14:paraId="5852024D" w14:textId="77777777" w:rsidTr="00806537">
        <w:trPr>
          <w:trHeight w:val="420"/>
        </w:trPr>
        <w:tc>
          <w:tcPr>
            <w:tcW w:w="14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27B2E97" w14:textId="76BB914A" w:rsidR="00B50014" w:rsidRDefault="00B50014" w:rsidP="008065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</w:pPr>
            <w:r w:rsidRPr="00A9369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202</w:t>
            </w:r>
            <w:r w:rsidR="00EB5031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6</w:t>
            </w:r>
            <w:r w:rsidRPr="00A9369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/</w:t>
            </w:r>
            <w:r w:rsidR="00CC6725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20</w:t>
            </w:r>
            <w:r w:rsidRPr="00A9369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2</w:t>
            </w:r>
            <w:r w:rsidR="00EB5031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7</w:t>
            </w:r>
            <w:r w:rsidRPr="00A9369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 xml:space="preserve"> Workbook</w:t>
            </w:r>
            <w:r w:rsidR="00D65B01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 xml:space="preserve"> &amp; Consumable</w:t>
            </w:r>
            <w:r w:rsidRPr="00A9369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 xml:space="preserve"> List</w:t>
            </w:r>
            <w:r w:rsidR="00AA6AE6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 xml:space="preserve"> (</w:t>
            </w:r>
            <w:r w:rsidR="00FE3AF4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 xml:space="preserve">Re-enrolled </w:t>
            </w:r>
            <w:r w:rsidR="00AA6AE6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Students)</w:t>
            </w:r>
            <w:r w:rsidR="00EB5031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 xml:space="preserve"> </w:t>
            </w:r>
            <w:r w:rsidR="00EB5031" w:rsidRPr="00EB503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.15.25</w:t>
            </w:r>
          </w:p>
          <w:p w14:paraId="327F4A4C" w14:textId="07E1BA9C" w:rsidR="00A632EF" w:rsidRPr="00A632EF" w:rsidRDefault="00A632EF" w:rsidP="008065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F1EB8" w:rsidRPr="00A93694" w14:paraId="11CD34E0" w14:textId="77777777" w:rsidTr="003C78F6">
        <w:trPr>
          <w:trHeight w:val="360"/>
        </w:trPr>
        <w:tc>
          <w:tcPr>
            <w:tcW w:w="1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0860C916" w14:textId="77777777" w:rsidR="005F1EB8" w:rsidRPr="00E25650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1st Grade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040EFF9A" w14:textId="77777777" w:rsidR="005F1EB8" w:rsidRPr="00E25650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Description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4E70752C" w14:textId="77777777" w:rsidR="005F1EB8" w:rsidRPr="00E25650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ISBN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4B4C0059" w14:textId="77777777" w:rsidR="005F1EB8" w:rsidRPr="00E25650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 Cost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3DB632F2" w14:textId="77777777" w:rsidR="005F1EB8" w:rsidRPr="00E25650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 Total </w:t>
            </w:r>
          </w:p>
        </w:tc>
      </w:tr>
      <w:tr w:rsidR="005F1EB8" w:rsidRPr="00A93694" w14:paraId="2BA85FBD" w14:textId="77777777" w:rsidTr="004F67CA">
        <w:trPr>
          <w:trHeight w:val="36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textDirection w:val="btLr"/>
            <w:vAlign w:val="center"/>
            <w:hideMark/>
          </w:tcPr>
          <w:p w14:paraId="4CBFF06C" w14:textId="77777777" w:rsidR="005F1EB8" w:rsidRDefault="00747BD3" w:rsidP="004F67CA">
            <w:pPr>
              <w:spacing w:after="0" w:line="240" w:lineRule="auto"/>
              <w:ind w:left="113" w:right="113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  <w:p w14:paraId="11254DCA" w14:textId="2EA16FD8" w:rsidR="00747BD3" w:rsidRPr="00A93694" w:rsidRDefault="00747BD3" w:rsidP="004F67CA">
            <w:pPr>
              <w:spacing w:after="0" w:line="240" w:lineRule="auto"/>
              <w:ind w:left="113" w:right="113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25F2C2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Pink Primary Spelling/Vocabulary Notebook - 5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DED50B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FD54B" w14:textId="26917983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</w:t>
            </w:r>
            <w:r w:rsidR="00C03012" w:rsidRPr="00A93694">
              <w:rPr>
                <w:rFonts w:eastAsia="Times New Roman" w:cstheme="minorHAnsi"/>
                <w:color w:val="000000"/>
              </w:rPr>
              <w:t>4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C69755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201BCE5A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6D908D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4F6896" w14:textId="119B7D00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6C039C" w14:textId="56AFD4B6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D3253B" w14:textId="6E23D076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480CB2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93643F" w:rsidRPr="00A93694" w14:paraId="1ACC0D4C" w14:textId="77777777" w:rsidTr="006E0FAA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C80352" w14:textId="77777777" w:rsidR="0093643F" w:rsidRPr="00A93694" w:rsidRDefault="0093643F" w:rsidP="0093643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345C92" w14:textId="47D2A684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rench Workbook (Level 1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4D02994" w14:textId="13E364A3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D7D2C1" w14:textId="13F28549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$20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BD1499" w14:textId="77777777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1B766A78" w14:textId="77777777" w:rsidTr="006E0FAA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2332431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004052" w14:textId="0D1A68DB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Leveled Reader Bag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7B05F6E" w14:textId="493561F0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449F066" w14:textId="1FFB1FDD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8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3987968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34CA9" w:rsidRPr="00A93694" w14:paraId="0571138D" w14:textId="77777777" w:rsidTr="006E0FAA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26DCAD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EC97EF" w14:textId="20482F0B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18DA9C8" w14:textId="44CE70EC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B71E2C" w14:textId="22F2BFF0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0D4085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0E39A7E9" w14:textId="77777777" w:rsidTr="006E0FAA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07BB8C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B2D3F5" w14:textId="7DFC672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7A3FA4" w14:textId="565006E2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8E81DB1" w14:textId="3E28B9A1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C7E21A" w14:textId="36F95AE2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2EFABBCB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E26311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FF7690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1st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746807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C795BB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C801D2" w14:textId="1BF3FA9F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1</w:t>
            </w:r>
            <w:r w:rsidR="00F646A0">
              <w:rPr>
                <w:rFonts w:eastAsia="Times New Roman" w:cstheme="minorHAnsi"/>
                <w:b/>
                <w:bCs/>
                <w:color w:val="000000"/>
              </w:rPr>
              <w:t>04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.00 </w:t>
            </w:r>
          </w:p>
        </w:tc>
      </w:tr>
      <w:tr w:rsidR="00C34CA9" w:rsidRPr="00A93694" w14:paraId="3E211F70" w14:textId="77777777" w:rsidTr="00AC6789">
        <w:trPr>
          <w:trHeight w:val="285"/>
        </w:trPr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extDirection w:val="btLr"/>
            <w:vAlign w:val="center"/>
          </w:tcPr>
          <w:p w14:paraId="7461585F" w14:textId="77777777" w:rsidR="00C34CA9" w:rsidRPr="00A93694" w:rsidRDefault="00C34CA9" w:rsidP="00C34C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5881D30" w14:textId="77777777" w:rsidR="00C34CA9" w:rsidRPr="00A93694" w:rsidRDefault="00C34CA9" w:rsidP="00C34C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61D48AD5" w14:textId="77777777" w:rsidR="00C34CA9" w:rsidRPr="00A93694" w:rsidRDefault="00C34CA9" w:rsidP="00C34C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31DF09C3" w14:textId="77777777" w:rsidR="00C34CA9" w:rsidRPr="00A93694" w:rsidRDefault="00C34CA9" w:rsidP="00C34C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4864565" w14:textId="77777777" w:rsidR="00C34CA9" w:rsidRPr="00A93694" w:rsidRDefault="00C34CA9" w:rsidP="00C34C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34CA9" w:rsidRPr="00A93694" w14:paraId="27B1DB74" w14:textId="77777777" w:rsidTr="003C78F6">
        <w:trPr>
          <w:trHeight w:val="360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38D2AA35" w14:textId="77777777" w:rsidR="00C34CA9" w:rsidRPr="00E25650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2nd Grade</w:t>
            </w:r>
          </w:p>
        </w:tc>
        <w:tc>
          <w:tcPr>
            <w:tcW w:w="8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04D87D36" w14:textId="77777777" w:rsidR="00C34CA9" w:rsidRPr="00E25650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Description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00483ED0" w14:textId="77777777" w:rsidR="00C34CA9" w:rsidRPr="00E25650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ISBN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6E9E5BE5" w14:textId="77777777" w:rsidR="00C34CA9" w:rsidRPr="00E25650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 Cost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4C385215" w14:textId="77777777" w:rsidR="00C34CA9" w:rsidRPr="00E25650" w:rsidRDefault="00C34CA9" w:rsidP="00C34CA9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 Total </w:t>
            </w:r>
          </w:p>
        </w:tc>
      </w:tr>
      <w:tr w:rsidR="00C34CA9" w:rsidRPr="00A93694" w14:paraId="44BEB5AF" w14:textId="77777777" w:rsidTr="004F67CA">
        <w:trPr>
          <w:trHeight w:val="36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222475C" w14:textId="77777777" w:rsidR="00747BD3" w:rsidRDefault="00747BD3" w:rsidP="004F67CA">
            <w:pPr>
              <w:spacing w:after="0" w:line="240" w:lineRule="auto"/>
              <w:ind w:left="113" w:right="113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  <w:p w14:paraId="52079109" w14:textId="77777777" w:rsidR="00C34CA9" w:rsidRPr="00A93694" w:rsidRDefault="00C34CA9" w:rsidP="004F67CA">
            <w:pPr>
              <w:spacing w:after="0" w:line="240" w:lineRule="auto"/>
              <w:ind w:left="113" w:right="113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53D52C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Pink Primary Spelling/Vocabulary Notebook - 5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25B6BA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DFCAD2" w14:textId="1EF27AE4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4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74BE8C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34CA9" w:rsidRPr="00A93694" w14:paraId="351C076D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CD696" w14:textId="77777777" w:rsidR="00C34CA9" w:rsidRPr="00A93694" w:rsidRDefault="00C34CA9" w:rsidP="00C34C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D1146F" w14:textId="418C7D2F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0994EF" w14:textId="6DADEE20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A3478D" w14:textId="2865294E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FCC4F1" w14:textId="77777777" w:rsidR="00C34CA9" w:rsidRPr="00A93694" w:rsidRDefault="00C34CA9" w:rsidP="00C34C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2947548D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FE1D7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47E9FE" w14:textId="7D295131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Leveled Reader Bag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E89CE6" w14:textId="351CC454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D80569" w14:textId="2BA4AA5A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8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3546F87" w14:textId="6727FE62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32E03ADF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5AB14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90E6DF" w14:textId="13A5999A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F5D33A" w14:textId="1E49D9C5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B52638" w14:textId="728FC7B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881D7D" w14:textId="0AF18339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1C80B780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F5D85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F38F5C" w14:textId="38FD78C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CF804F" w14:textId="347F8303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7A1FE8" w14:textId="7F788645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26CC83" w14:textId="73644150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0A427419" w14:textId="77777777" w:rsidTr="00261CA4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C7149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62B172" w14:textId="41FA7C14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2nd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3E3788" w14:textId="090F30AF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E5436F" w14:textId="61AC79AE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58C9CD" w14:textId="0D3D7198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</w:t>
            </w:r>
            <w:r>
              <w:rPr>
                <w:rFonts w:eastAsia="Times New Roman" w:cstheme="minorHAnsi"/>
                <w:b/>
                <w:bCs/>
                <w:color w:val="000000"/>
              </w:rPr>
              <w:t>84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.00 </w:t>
            </w:r>
          </w:p>
        </w:tc>
      </w:tr>
      <w:tr w:rsidR="00EB5031" w:rsidRPr="00A93694" w14:paraId="2BBEE656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CA685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3D0214" w14:textId="1577AA8B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8570DC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479F95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C1F41E" w14:textId="4E09C496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</w:p>
        </w:tc>
      </w:tr>
      <w:tr w:rsidR="00EB5031" w:rsidRPr="00A93694" w14:paraId="68BA0F33" w14:textId="77777777" w:rsidTr="00A93694">
        <w:trPr>
          <w:trHeight w:val="170"/>
        </w:trPr>
        <w:tc>
          <w:tcPr>
            <w:tcW w:w="14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0B91DD3" w14:textId="37B008EC" w:rsidR="00EB5031" w:rsidRPr="00A93694" w:rsidRDefault="00EB5031" w:rsidP="00EB50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EB5031" w:rsidRPr="00A93694" w14:paraId="317EE9E4" w14:textId="77777777" w:rsidTr="003C78F6">
        <w:trPr>
          <w:trHeight w:val="360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44E618C7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3rd Grade</w:t>
            </w:r>
          </w:p>
        </w:tc>
        <w:tc>
          <w:tcPr>
            <w:tcW w:w="8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4A5170CB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Description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3161082B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ISBN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72832D17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 Cost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2D65B288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 Total </w:t>
            </w:r>
          </w:p>
        </w:tc>
      </w:tr>
      <w:tr w:rsidR="00EB5031" w:rsidRPr="00A93694" w14:paraId="31C8F7E1" w14:textId="77777777" w:rsidTr="00940A23">
        <w:trPr>
          <w:trHeight w:val="332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textDirection w:val="btLr"/>
            <w:vAlign w:val="center"/>
            <w:hideMark/>
          </w:tcPr>
          <w:p w14:paraId="2AC3E39A" w14:textId="77777777" w:rsidR="00EB5031" w:rsidRDefault="00EB5031" w:rsidP="00EB5031">
            <w:pPr>
              <w:spacing w:after="0" w:line="240" w:lineRule="auto"/>
              <w:ind w:left="113" w:right="113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  <w:p w14:paraId="7D04252C" w14:textId="77777777" w:rsidR="00EB5031" w:rsidRPr="00A93694" w:rsidRDefault="00EB5031" w:rsidP="00EB5031">
            <w:pPr>
              <w:spacing w:after="0" w:line="240" w:lineRule="auto"/>
              <w:ind w:left="113" w:right="113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13036B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Blue Primary Spelling/Vocabulary Notebook - 3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76F238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3719BA" w14:textId="5E63AF3A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4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E29DB5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12F07301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DA4563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A4A7DB" w14:textId="70F9ACF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C83B93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A24706" w14:textId="02A6D58C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8B9C19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5B8BA818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78B406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9F08AC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1C74B2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B58BB5" w14:textId="4D0A9891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BD7DB1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64C26196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BBC6F42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0510E3" w14:textId="01D6052C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English Language Workbook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65D379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56E77F1" w14:textId="7A4BA011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</w:t>
            </w:r>
            <w:r>
              <w:rPr>
                <w:rFonts w:eastAsia="Times New Roman" w:cstheme="minorHAnsi"/>
                <w:color w:val="000000"/>
              </w:rPr>
              <w:t>36</w:t>
            </w:r>
            <w:r w:rsidRPr="00A93694">
              <w:rPr>
                <w:rFonts w:eastAsia="Times New Roman" w:cstheme="minorHAnsi"/>
                <w:color w:val="000000"/>
              </w:rPr>
              <w:t>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9FC07C1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EB5031" w:rsidRPr="00A93694" w14:paraId="37150E76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828187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AFDC01" w14:textId="3FD1F285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Leveled Reader Bag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97E289" w14:textId="405F7CF0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DA893F" w14:textId="06332DBD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</w:t>
            </w:r>
            <w:r>
              <w:rPr>
                <w:rFonts w:eastAsia="Times New Roman" w:cstheme="minorHAnsi"/>
                <w:color w:val="000000"/>
              </w:rPr>
              <w:t>$8.00</w:t>
            </w:r>
            <w:r w:rsidRPr="00A93694">
              <w:rPr>
                <w:rFonts w:eastAsia="Times New Roman" w:cstheme="minorHAnsi"/>
                <w:color w:val="000000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BD009CF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EB5031" w:rsidRPr="00A93694" w14:paraId="58DBE8A5" w14:textId="77777777" w:rsidTr="00D2078E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BC94C9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A4A45C" w14:textId="3FD9B66C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421FE3" w14:textId="2656E663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CDFF5C" w14:textId="4E3EBA5D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CA5997" w14:textId="70F97D41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EB5031" w:rsidRPr="00A93694" w14:paraId="4B82E410" w14:textId="77777777" w:rsidTr="00AC6789">
        <w:trPr>
          <w:trHeight w:val="278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78E646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26C739" w14:textId="34EBFBA5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3rd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B5AD9A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D1A2E5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62FCA4" w14:textId="30D762EF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 $1</w:t>
            </w:r>
            <w:r>
              <w:rPr>
                <w:rFonts w:eastAsia="Times New Roman" w:cstheme="minorHAnsi"/>
                <w:b/>
                <w:bCs/>
                <w:color w:val="000000"/>
              </w:rPr>
              <w:t>20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>.00</w:t>
            </w:r>
          </w:p>
        </w:tc>
      </w:tr>
      <w:tr w:rsidR="00EB5031" w:rsidRPr="00A93694" w14:paraId="006B4CAD" w14:textId="77777777" w:rsidTr="00AC6789">
        <w:trPr>
          <w:trHeight w:val="420"/>
        </w:trPr>
        <w:tc>
          <w:tcPr>
            <w:tcW w:w="14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6615E4C" w14:textId="36C9D121" w:rsidR="00EB5031" w:rsidRPr="00A93694" w:rsidRDefault="00EB5031" w:rsidP="00EB50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EB5031" w:rsidRPr="00A93694" w14:paraId="0E9D4B98" w14:textId="77777777" w:rsidTr="003C78F6">
        <w:trPr>
          <w:trHeight w:val="360"/>
        </w:trPr>
        <w:tc>
          <w:tcPr>
            <w:tcW w:w="1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2F692BC4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lastRenderedPageBreak/>
              <w:t>4th Grade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70C0CA67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Description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2F21D2B5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ISBN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3F9D4099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 Cost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0EC3F511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 Total </w:t>
            </w:r>
          </w:p>
        </w:tc>
      </w:tr>
      <w:tr w:rsidR="00EB5031" w:rsidRPr="00A93694" w14:paraId="3687D218" w14:textId="77777777" w:rsidTr="00747BD3">
        <w:trPr>
          <w:trHeight w:val="35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textDirection w:val="btLr"/>
            <w:vAlign w:val="center"/>
            <w:hideMark/>
          </w:tcPr>
          <w:p w14:paraId="2361900F" w14:textId="77777777" w:rsidR="00EB5031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  <w:p w14:paraId="63810CC5" w14:textId="77777777" w:rsidR="00EB5031" w:rsidRPr="00A93694" w:rsidRDefault="00EB5031" w:rsidP="00EB5031">
            <w:pPr>
              <w:spacing w:after="0" w:line="240" w:lineRule="auto"/>
              <w:ind w:left="113" w:right="113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3CB23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Blue Primary Spelling/Vocabulary Notebook - 3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24FB4C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95692" w14:textId="27B919BE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4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0AEF36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1C3DE3C9" w14:textId="77777777" w:rsidTr="00A632EF">
        <w:trPr>
          <w:trHeight w:val="332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93B6A4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D275D7" w14:textId="3BDC1729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FF7ECA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AFE260" w14:textId="2076B2C8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8C524B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7C18E8F3" w14:textId="77777777" w:rsidTr="00A632EF">
        <w:trPr>
          <w:trHeight w:val="332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585603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E86937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191854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734F1" w14:textId="21363CA1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46E701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7B1EE201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0DC2183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FE6EFD" w14:textId="6AD14CA0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English Language Workbook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F4B5ED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F43304" w14:textId="57AE7E4E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</w:t>
            </w:r>
            <w:r>
              <w:rPr>
                <w:rFonts w:eastAsia="Times New Roman" w:cstheme="minorHAnsi"/>
                <w:color w:val="000000"/>
              </w:rPr>
              <w:t>36</w:t>
            </w:r>
            <w:r w:rsidRPr="00A93694">
              <w:rPr>
                <w:rFonts w:eastAsia="Times New Roman" w:cstheme="minorHAnsi"/>
                <w:color w:val="000000"/>
              </w:rPr>
              <w:t>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7560C33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EB5031" w:rsidRPr="00A93694" w14:paraId="3EF1BBB1" w14:textId="77777777" w:rsidTr="005F1EB8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ADBF71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9633FC" w14:textId="0F72A184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rench Workbook (Level 2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550D89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F50316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$20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840CF4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28F123E3" w14:textId="77777777" w:rsidTr="00A93694">
        <w:trPr>
          <w:trHeight w:val="377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BA40FA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5BA232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6A16CD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F9B0FB" w14:textId="1CACCF9D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07666D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65D91383" w14:textId="77777777" w:rsidTr="00AC6789">
        <w:trPr>
          <w:trHeight w:val="287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FA8F76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5E6D19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4th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8C19A6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C0A64F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B8F699" w14:textId="3ABDB5B8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14</w:t>
            </w:r>
            <w:r>
              <w:rPr>
                <w:rFonts w:eastAsia="Times New Roman" w:cstheme="minorHAnsi"/>
                <w:b/>
                <w:bCs/>
                <w:color w:val="000000"/>
              </w:rPr>
              <w:t>9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.00 </w:t>
            </w:r>
          </w:p>
        </w:tc>
      </w:tr>
      <w:tr w:rsidR="00EB5031" w:rsidRPr="00A93694" w14:paraId="6DE9C38D" w14:textId="77777777" w:rsidTr="007C7CFB">
        <w:trPr>
          <w:trHeight w:val="332"/>
        </w:trPr>
        <w:tc>
          <w:tcPr>
            <w:tcW w:w="14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B0F883A" w14:textId="7B2A701D" w:rsidR="00EB5031" w:rsidRPr="00A93694" w:rsidRDefault="00EB5031" w:rsidP="00EB50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EB5031" w:rsidRPr="00A93694" w14:paraId="0E1D5E20" w14:textId="77777777" w:rsidTr="003C78F6">
        <w:trPr>
          <w:trHeight w:val="360"/>
        </w:trPr>
        <w:tc>
          <w:tcPr>
            <w:tcW w:w="1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3BFFF80D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5th Grade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65DBE010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Description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3F2FC1BF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>ISBN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26288080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 Cost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5" w:themeFillShade="BF"/>
            <w:noWrap/>
            <w:vAlign w:val="bottom"/>
            <w:hideMark/>
          </w:tcPr>
          <w:p w14:paraId="7AD6663E" w14:textId="77777777" w:rsidR="00EB5031" w:rsidRPr="00E25650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E25650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 Total </w:t>
            </w:r>
          </w:p>
        </w:tc>
      </w:tr>
      <w:tr w:rsidR="00EB5031" w:rsidRPr="00A93694" w14:paraId="13884A56" w14:textId="77777777" w:rsidTr="004F67CA">
        <w:trPr>
          <w:trHeight w:val="35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textDirection w:val="btLr"/>
            <w:vAlign w:val="center"/>
            <w:hideMark/>
          </w:tcPr>
          <w:p w14:paraId="52838D7C" w14:textId="2B56340D" w:rsidR="00EB5031" w:rsidRPr="00A93694" w:rsidRDefault="00EB5031" w:rsidP="00EB5031">
            <w:pPr>
              <w:spacing w:after="0" w:line="240" w:lineRule="auto"/>
              <w:ind w:left="113" w:right="113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D7A724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Blue Primary Spelling/Vocabulary Notebook - 3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33C26E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B6D233" w14:textId="5E994BFA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4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AAB902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6B867615" w14:textId="77777777" w:rsidTr="00A93694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987917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6A5BDE" w14:textId="6539793F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533EE0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9FC814" w14:textId="375689BB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CB83A8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7FAEE85F" w14:textId="77777777" w:rsidTr="00A93694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6CEA5C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67801A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AA0D28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C79BB6" w14:textId="3FDBE4C4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D6957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EB5031" w:rsidRPr="00A93694" w14:paraId="3279491F" w14:textId="77777777" w:rsidTr="00A93694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29FC34A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13BCA2" w14:textId="1B72460D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English Language Workbook (A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386905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21BA4F" w14:textId="09F620F1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17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F54C34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EB5031" w:rsidRPr="00A93694" w14:paraId="73E87547" w14:textId="77777777" w:rsidTr="00A93694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7C7279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4055C3" w14:textId="20C36155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26F076" w14:textId="0279BB12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E39171" w14:textId="0E948A52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14F8D31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EB5031" w:rsidRPr="00A93694" w14:paraId="4E24A21A" w14:textId="77777777" w:rsidTr="001E305B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15866F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D34F53" w14:textId="423BFAA9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5th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971EDC" w14:textId="6F5748F8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87B392" w14:textId="02974603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008CC1" w14:textId="54015059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1</w:t>
            </w:r>
            <w:r>
              <w:rPr>
                <w:rFonts w:eastAsia="Times New Roman" w:cstheme="minorHAnsi"/>
                <w:b/>
                <w:bCs/>
                <w:color w:val="000000"/>
              </w:rPr>
              <w:t>1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0.00 </w:t>
            </w:r>
          </w:p>
        </w:tc>
      </w:tr>
      <w:tr w:rsidR="00EB5031" w:rsidRPr="00A93694" w14:paraId="1E3CA954" w14:textId="77777777" w:rsidTr="007C7CFB">
        <w:trPr>
          <w:trHeight w:val="332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6B9F0D" w14:textId="77777777" w:rsidR="00EB5031" w:rsidRPr="00A93694" w:rsidRDefault="00EB5031" w:rsidP="00EB503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C1AD3C" w14:textId="1C3B81B8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1FA5D8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2A4182" w14:textId="77777777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2003C0" w14:textId="31EC3AA0" w:rsidR="00EB5031" w:rsidRPr="00A93694" w:rsidRDefault="00EB5031" w:rsidP="00EB503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</w:p>
        </w:tc>
      </w:tr>
    </w:tbl>
    <w:p w14:paraId="44317598" w14:textId="77777777" w:rsidR="00F75BDF" w:rsidRPr="00A632EF" w:rsidRDefault="00F75BDF">
      <w:pPr>
        <w:rPr>
          <w:sz w:val="8"/>
          <w:szCs w:val="8"/>
        </w:rPr>
      </w:pPr>
    </w:p>
    <w:sectPr w:rsidR="00F75BDF" w:rsidRPr="00A632EF" w:rsidSect="006B4D87">
      <w:pgSz w:w="15840" w:h="12240" w:orient="landscape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TGyMDc1M7YwMLVQ0lEKTi0uzszPAymwqAUAezWGwSwAAAA="/>
  </w:docVars>
  <w:rsids>
    <w:rsidRoot w:val="005F1EB8"/>
    <w:rsid w:val="00007775"/>
    <w:rsid w:val="00052D03"/>
    <w:rsid w:val="00071A81"/>
    <w:rsid w:val="00075D67"/>
    <w:rsid w:val="00101810"/>
    <w:rsid w:val="001057D3"/>
    <w:rsid w:val="00105C2A"/>
    <w:rsid w:val="001158C2"/>
    <w:rsid w:val="001646BF"/>
    <w:rsid w:val="00174F5A"/>
    <w:rsid w:val="00182202"/>
    <w:rsid w:val="00196E39"/>
    <w:rsid w:val="001B757D"/>
    <w:rsid w:val="001F384B"/>
    <w:rsid w:val="00201970"/>
    <w:rsid w:val="00215987"/>
    <w:rsid w:val="0026110E"/>
    <w:rsid w:val="00271FB7"/>
    <w:rsid w:val="002C1FD8"/>
    <w:rsid w:val="002E6EAD"/>
    <w:rsid w:val="003033A6"/>
    <w:rsid w:val="003247B5"/>
    <w:rsid w:val="003A0D94"/>
    <w:rsid w:val="003C78F6"/>
    <w:rsid w:val="003F7BAA"/>
    <w:rsid w:val="0041238F"/>
    <w:rsid w:val="00443F7C"/>
    <w:rsid w:val="004C0CC6"/>
    <w:rsid w:val="004E60E1"/>
    <w:rsid w:val="004F3D55"/>
    <w:rsid w:val="004F67CA"/>
    <w:rsid w:val="00596038"/>
    <w:rsid w:val="005D65F1"/>
    <w:rsid w:val="005E5C99"/>
    <w:rsid w:val="005F1EB8"/>
    <w:rsid w:val="00602ADC"/>
    <w:rsid w:val="00680C25"/>
    <w:rsid w:val="00696C5B"/>
    <w:rsid w:val="006B4D87"/>
    <w:rsid w:val="006E0FAA"/>
    <w:rsid w:val="00747BD3"/>
    <w:rsid w:val="007A0F9D"/>
    <w:rsid w:val="007C7CFB"/>
    <w:rsid w:val="007D3917"/>
    <w:rsid w:val="00827870"/>
    <w:rsid w:val="00883669"/>
    <w:rsid w:val="008B1D52"/>
    <w:rsid w:val="008C7B8E"/>
    <w:rsid w:val="0093643F"/>
    <w:rsid w:val="00940A23"/>
    <w:rsid w:val="00986B6B"/>
    <w:rsid w:val="00990EEE"/>
    <w:rsid w:val="009A0733"/>
    <w:rsid w:val="009C31A2"/>
    <w:rsid w:val="009D1DCA"/>
    <w:rsid w:val="00A072E9"/>
    <w:rsid w:val="00A230BE"/>
    <w:rsid w:val="00A42987"/>
    <w:rsid w:val="00A632EF"/>
    <w:rsid w:val="00A779B4"/>
    <w:rsid w:val="00A93694"/>
    <w:rsid w:val="00AA6A02"/>
    <w:rsid w:val="00AA6AE6"/>
    <w:rsid w:val="00AB4BF9"/>
    <w:rsid w:val="00AC6789"/>
    <w:rsid w:val="00AD6183"/>
    <w:rsid w:val="00B24BC8"/>
    <w:rsid w:val="00B50014"/>
    <w:rsid w:val="00B52173"/>
    <w:rsid w:val="00BA4343"/>
    <w:rsid w:val="00BE6D68"/>
    <w:rsid w:val="00C03012"/>
    <w:rsid w:val="00C34CA9"/>
    <w:rsid w:val="00C47A1D"/>
    <w:rsid w:val="00C559BA"/>
    <w:rsid w:val="00CC6725"/>
    <w:rsid w:val="00D03D34"/>
    <w:rsid w:val="00D65B01"/>
    <w:rsid w:val="00DE2D60"/>
    <w:rsid w:val="00DF45AB"/>
    <w:rsid w:val="00E25650"/>
    <w:rsid w:val="00E663D8"/>
    <w:rsid w:val="00EB22E4"/>
    <w:rsid w:val="00EB5031"/>
    <w:rsid w:val="00EB50E7"/>
    <w:rsid w:val="00F02E3B"/>
    <w:rsid w:val="00F22354"/>
    <w:rsid w:val="00F4598A"/>
    <w:rsid w:val="00F646A0"/>
    <w:rsid w:val="00F75BDF"/>
    <w:rsid w:val="00F803CD"/>
    <w:rsid w:val="00FE3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28C4A"/>
  <w15:chartTrackingRefBased/>
  <w15:docId w15:val="{C4F4577D-3832-4051-B4E2-969E14E06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1E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EB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1598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5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7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dc9cf8-cfa3-4e1b-8436-0bcf0ef4751f">
      <Terms xmlns="http://schemas.microsoft.com/office/infopath/2007/PartnerControls"/>
    </lcf76f155ced4ddcb4097134ff3c332f>
    <TaxCatchAll xmlns="f2e71b18-37cd-4bac-997a-94744496185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3DF61753646744BFB264F77A9494AD" ma:contentTypeVersion="12" ma:contentTypeDescription="Create a new document." ma:contentTypeScope="" ma:versionID="689519a4cac4165af843d7ee579cb9ad">
  <xsd:schema xmlns:xsd="http://www.w3.org/2001/XMLSchema" xmlns:xs="http://www.w3.org/2001/XMLSchema" xmlns:p="http://schemas.microsoft.com/office/2006/metadata/properties" xmlns:ns2="53dc9cf8-cfa3-4e1b-8436-0bcf0ef4751f" xmlns:ns3="f2e71b18-37cd-4bac-997a-94744496185b" targetNamespace="http://schemas.microsoft.com/office/2006/metadata/properties" ma:root="true" ma:fieldsID="f03fb663ee89c07fa5be1bb5145aeb6e" ns2:_="" ns3:_="">
    <xsd:import namespace="53dc9cf8-cfa3-4e1b-8436-0bcf0ef4751f"/>
    <xsd:import namespace="f2e71b18-37cd-4bac-997a-9474449618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c9cf8-cfa3-4e1b-8436-0bcf0ef475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36a653b-9b87-49df-83a6-3cd9e00531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e71b18-37cd-4bac-997a-94744496185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D3BB133-6453-4276-B683-62D09F989261}" ma:internalName="TaxCatchAll" ma:showField="CatchAllData" ma:web="{2d9b070b-f82d-49db-94a7-e402c3e4fed0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933CE5-955C-4D13-BC0B-4E3019AE50B8}">
  <ds:schemaRefs>
    <ds:schemaRef ds:uri="http://schemas.microsoft.com/office/2006/metadata/properties"/>
    <ds:schemaRef ds:uri="http://schemas.microsoft.com/office/infopath/2007/PartnerControls"/>
    <ds:schemaRef ds:uri="53dc9cf8-cfa3-4e1b-8436-0bcf0ef4751f"/>
    <ds:schemaRef ds:uri="f2e71b18-37cd-4bac-997a-94744496185b"/>
  </ds:schemaRefs>
</ds:datastoreItem>
</file>

<file path=customXml/itemProps2.xml><?xml version="1.0" encoding="utf-8"?>
<ds:datastoreItem xmlns:ds="http://schemas.openxmlformats.org/officeDocument/2006/customXml" ds:itemID="{A65967E5-1679-4804-92A0-D1AF2911D3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A92B24-D8B7-4911-9B44-1D5E619F8A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dc9cf8-cfa3-4e1b-8436-0bcf0ef4751f"/>
    <ds:schemaRef ds:uri="f2e71b18-37cd-4bac-997a-9474449618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72</Words>
  <Characters>1523</Characters>
  <Application>Microsoft Office Word</Application>
  <DocSecurity>0</DocSecurity>
  <Lines>304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Bogren</dc:creator>
  <cp:keywords/>
  <dc:description/>
  <cp:lastModifiedBy>Sandra Master</cp:lastModifiedBy>
  <cp:revision>3</cp:revision>
  <cp:lastPrinted>2025-12-15T22:40:00Z</cp:lastPrinted>
  <dcterms:created xsi:type="dcterms:W3CDTF">2025-12-15T22:44:00Z</dcterms:created>
  <dcterms:modified xsi:type="dcterms:W3CDTF">2025-12-18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3DF61753646744BFB264F77A9494AD</vt:lpwstr>
  </property>
</Properties>
</file>